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มาริก-NORMAL)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พี่ลาภนะคะ ใครที่ เปิดเครื่องแล้ว เปิดโปรแกรม ดูไปที่ ถ้าจำไม่ผิดน่ะเราเก็บไว้ที่ Drive C นะลูก size 4 นะ Drive C แล้วก็ในโฟลเดอร์ที่ชื่อว่า Blender ดู Version นะคะ เราใช้ 2.79 พระราชสาส์น ต้องเปิดให้ถูกด้วยนะคะ เราก็คลิก เข้าไปในโฟลเดอร์นั้น แล้วก็คลิกที่ตัวโลโก้มันน่ะ ไอ้รูปตาสีน้ำเงิน มีอะไรบอกคนบอกเหมือนนก บางคนก็บอกนิ้ว 3 นิ้วนี่แหละ โป้งนิ้วชี้นิ้วกลางเรานี่แหละนะคะ แล้วแต่จะมองนะคะ ก็เหมือนมือก็เบื่อนะคะตัวนี้แล้วก็คลิกเปิด ถ้าใครเปิดแล้วมันก็จะขึ้นมาหน้านี้ อย่างนี้นะคะ นี่โอเคไหมคะ เราก็คิดไปยังพื้นที่ ตอนนี้ของเรา ถ้าใครเปิดได้ก็จะขึ้นอย่างนี้มาณที่นี้มาดู หัวข้อที่เราจะเรียนในวันนี้นะคะ เราจะใช้เบนเดอร์บอกแล้วเบนเดอร์มาใช้สร้าง TD 3D ก็คือ 3 มิติ Dimension นั่นเอง Dimension ก็แปลว่า 3 มิติก็คือสร้างตัวเกมของเรานี่ แบบ 3 มิติ ในครั้งก่อนเราทำเป็นแบบ 2 มิติหรือ 2d เป็นรูปวาด แต่ที่นี้มันเป็นลักษณะเหมือนเป็นหุ่น ก็เคยเห็นในทางด้านบนด้านล่างด้านข้างด้านหน้ามีส่วนเว้าส่วนโค้ง มีความลึกความหนานะคะ เราเห็นตัวเรานี่เห็นแขนนี่ถ้าว่า 2d แขนจะเป็นแบนๆใช่ไหมแต่ถ้าเป็น 3D แขกจะมีความโค้ง ความกลม ของส่วนของแขนเรานะคะ หัวข้อที่เราจะเรียนในวันนี้นะคะ อธิบายถึงหน้าต่างโปรแกรม ก็คือในโปรแกรมนี้ ลักษณะจะเป็นหน้าต่างแล้วมันจะมีส่วนหน้าต่างคืออะไรบ้าง เราจะมาพูดถึงหัวข้อนี้กันนะคะ หัวข้อที่ 2 การใช้เมาส์ คือในการใช้เมาส์ใน Windows มันจะไม่มีแค่เค้ก แล้วก็ Double Click เท่านั้นมันยังมีใช้ตรงไอ้ตัวลูกกลิ้งด้วย สกอเมาส์ด้วย ตัวเลื่อนเมาส์ด้วยวิธีการเลื่อนเมาส์อะไรด้วยนะคะ และหัวข้อต่อมาคีย์ลัด เราจะต้องมารู้จักคีย์ลัดในการเปลี่ยนมุมมอง เวลาเราจะเปลี่ยนมุมมอง ของชิ้นงานเรานะเราจะต้องกดปุ่มอะไร มาถึงจะเปลี่ยนมาเป็นส่วนหน้าส่วนหลังส่วนบนส่วนล่าง อะไรก็แล้วแต่นะคะก็จะมี Key ลัด ให้เด็กๆนะคะ และหัวข้อสุดท้ายนะคะ ชนิดของวัตถุใน Blender ก็คือเราจะสร้างทีได้ เราจะต้อง สร้างวัตถุแบบใดได้บ้าง ต้องรู้จักชนิดและประเภทของมัน เราเรียนหัวข้อนี้จบ เราก็จะมาลองทำดูนะคะ เธอแต่ละหัวข้อที่เรียนนี้ก็จะต้องได้ปฏิบัติด้วยเพราะต้องคิดไปแต่ละส่วนเพื่อทำความเข้าใจนะ ที่นี่ภาพที่สอนในคู่มืออาจจะต่างกันเล็กน้อย เพราะเป็นกับเวอร์ชั่นนะคะไม่ต้องตกใจแต่องค์ประกอบมันก็เป็นตัวเดียวกัน เวอร์ชั่นมันอัพขึ้นนะคะ เรามาเริ่มที่หัวข้อแรก ยังเปิดไม่ได้หรือเปิดได้หรือยังไปที่ Drive C ไปที่ใด 4 แล้วดูสิว่ามีโฟลเดอร์ ชื่อว่าเบนเดอร์ไหม สีนะคะ เช็คมีโฟลเดอร์ blend ไหม พี่หรือเปล่า มีไหมพลอย อ๋อ ก็เช็คตรงนี้วิธีเช็ค OK นะคะที่นี้เปิดโปรแกรมเสร็จแล้วคลิกเข้าไป ดูนะคะในภาพ รู้จัก slide ประกอบด้วยเรามาดูกัน ส่วนแรกหมายเลข 1 สีเหลือง ก็คือส่วนที่อยู่บนสุดของโปรแกรมเรานี่ นี่ๆข้างบนนี่ที่มีคำว่า Fire เห็นไหมคะตัวนี้เคยใช้ไปแล้วนะคะ ตัวนี้ส่วนนี้ เราจะเรียกมันว่า information ส่วนของ information มันจะประกอบไปด้วยเมนูหลักที่อยู่ด้านบนนะคะ มีเมนู file menu Render อะไรพวกนี้ก็แล้วแต่นะคะ อันนี้เราก็จะใช้ ไปตามไอ้นี้ ส่วนต่อมาที่เล็กเด็กจะต้องทำความเข้าใจ ส่วนที่ 2 กรอบใหญ่ๆสีชมพูชมพูนี่เห็นไหมคะก็คือส่วนนี้เห็นไหม ส่วนที่มีไอ้ตาราง และมีเส้นสีเขียวสีแดงน่ะ นี่ๆ แบบนี้ค่ะ กรอบใหญ่ๆนี่เห็นไหมคะ ส่วนนี้ก็คือวิวพอร์ต ก็คือมุมมองที่เราเห็นชิ้นงานหรือวัตถุของเรานี่เหมือนตัวนี้ คือเวลาเบนเดอร์นี้นะคะ มันจะมีต่อวัตถุที่สร้างขึ้นมาให้อัตโนมัติ ก็คือไอ้กล่องสี่เหลี่ยม ลูกบาศก์ลูกเต๋านะคะ หรือ cute ในภาษาอังกฤษเรียกว่าคิ้วนี่ ขึ้นมานะคะ ก็จะมีตัวนี้เอาไว้มอง แล้วเวลาเราจะหมุนมันมองพวกนี้ เราจะทำอย่างไรนะคะ ก็จะใช้คีย์ลัด ซึ่งเราจะอธิบายในหัวข้อ ที่มีต่อไปนะคะ นี่คือส่วนของ View คอร์ดเพราะฉะนั้น ถ้าบอกไปเร็วคอร์ดเด็กจะต้องมาส่วนนี้เสมอนะคะ มาดูสวนต่อมาค่ะ หมายเลข 3 เห็นไหมคะ กรอบทางซ้ายมือ ราคา ข้างซ้ายมือ ถ้าดูจากทางหน้าจอจะอยู่ทางซ้ายมือของเรานี่ กรอบหมายเลข 3 ก็คือส่วนนี้ นี่นี่นี่เห็นไหมที่กดเปิดปิดขึ้นนี้ นี่คือส่วนของทูลบาร์ ส่วนของแถบเครื่องมือ ที่เราจะใช้ในการทำชิ้นงานนั้นเอง มันก็จะมีทุนมาทั้งหมด 3 ตัวนะคะในเวอร์ชั่นนี้ 4 หรือ 3 หรือ 4 ส่วนนี้นะคะ ไม่ติดกันนะคะ ข้อคิดเห็นไหมคะ สังเกตคลิกต่อได้นี่มันก็จะมี Pop Up ถนนขึ้นมาให้ดูอย่างนี้นะคะ เพราะฉะนั้นถ้าไปที่ทูลบาร์ให้เด็กมาฝั่งนี้เลย หรือกดตัวทีไหม ถ้าเกิดทูลบาร์ปัญหาเห็นไหมคะ เมื่อกี้มีทุนมาใช่ไหมคะ ถ้ามันหาย เด็กๆไม่ต้องคิดมากกดตัวที ตัวทีก่อน 1 ครั้งให้ทูลบาร์มันหายไป หายไหม เปิดมาแล้วทูลบาร์หายแล้วกดทีซ้ำเห็นไหมคะ คุณตาจะกลับมา นั่นก็คือ เมื่อเราจะเรียกตัวโทนบาร์เรามาใช้ให้เด็กๆกดตัวทีนะคะ ดูแป้นพิมพ์เราด้วยว่าสถานะเป็นภาษาไทย ชื่อภาษาอังกฤษด้วยนะลูก เห็นไหม ได้เช็คด้วย ไม่ใช่หนูกดตัว T แล้วแต่ตัวแป้นเป็นภาษาไทยนะคะ ไม่ใช่นะคะ เพราะฉะนั้นเช็คด้วย โทษทีนะคะ ถ้าไม่เห็นทูลบาร์ของเรา นะคะกดทีเห็นไหม คุณป้าก็จะกลับมา ok นะคะ เมื่อไหร่ที่บอกว่า ให้ไปที่ทูลบาร์เด็กมาที่แถบเครื่องมือ ฝั่งซ้ายมือทันทีนะคะ โอเคค่ะเรามาดูส่วนต่อไปก่อน ส่วนที่ 4 ของเรา อยู่ทางฝั่งขวามือนะคะ มันจะมีหมายเลข 4 กับหมายเลข 5 ต่างกันนะคะ 2 ตัวนี้ อยู่ที่หมายเลข 4 ก่อนส่วนของหมายเลข 4 ก็คือส่วนด้านบน เกม Minecraft ส่วนนี้นะคะ นี่ นี่ส่วนของหมายเลข 4 นี้ พรุ่งนี้ นะคะ ลืมแล้วเรียกว่าอะไรนะ แล้วเรียกว่าอะไรส่วนหมายเลข 4 เอา Liner ชื่อว่าเอา Liner นะคะ ทุน Blog ทุนดราได้เหมือนกันนะคะเห็นไหมเรามีหมายเลข 1 information หมายเลข 2 ส่วนของ View Port หมายเลขถามทูลบ็อกซ์หมายเลข 4 เอาอะไรแน่นะคะ ตัวนี้นะคะ ไอ้ตัวหมายเลข 4 หรือเอา Liner นี่ มันจะเป็นส่วนที่ใช้ในการทำอะไร เด็กๆสังเกตมันจะมีชื่อ Camera เห็นไหม มีคิ้ว พอเราเลือกแต่ละส่วนนี่ มันจะไปที่วัตถุชิ้นนั้น แล้วก็มีอะไรอีก แหลม เวอร์ชั่นนี้ใช้แรมนะคะ แหลมนี่คือตัวจับแสงใช้จัดแสงเด็กๆ จะเห็นว่าเอ๊ะทำไมของแม่ มันเห็นไหม มันย่อมันขยายได้เห็นไหม อันนี้เดี๋ยวเรียนในหัวข้อต่อไปนะคะ การใช้เมาส์ นะคะ คือพอเราเลือกแต่ละส่วนนี้ ชิ้นงานมันจะไปที่สังเกตเวลาเลือกให้ตัวข้อความจะขึ้นเป็นสีขาวนะ แล้วก็ไอวัตถุที่เราเลือก ก็จะมีสีขึ้นอย่างนี้นะคะเห็นไหม มันจะมีไอ้ตัวแกนสีน้ำเงินสีเขียวสีแดง อยู่ที่วัตถุชิ้นนั้น ราคา นี่คือเราเลือกที่จะไปทำ อะไรก็แล้วแต่กับวัตถุชิ้นนั้นเราต้องไปเลือกกับตัวนี้ วิธีเลือกถ้านึกไม่ออก แบบผงนะคะ ก็มาเลือกไล่ไปอะไรคือคิวอะไรคือคำ era เด็กก็จะเห็นนะคะ นี่คือสวนออนไลน์ หมายเลข 4 และหมายเลข 5 ดูหมายเลขต่อมาหมายเลข 5 เห็นไหมคะ แถวยาวๆ มีเยอะแยะเลย มีอะไรก็ไม่รู้เต็มไปหมดหนี้ คือส่วนของหมายเลข 5 คือส่วนนี้นะเด็กๆ ส่วนนี้นะคะ นี่นี่ นี่นะคะนี่ถ้าเรากด เห็นไหมคะมันจะสั้นใช่ไหม แต่พอคลิกนี่มันสามารถขยายได้มีส่วนขยายให้เห็นว่าทำอะไร ตัวนี้เรียกว่า ปาร์ตี้ ส่วนของ Property Property ไปออกมา ก็คือคุณสมบัติ ก็คือให้กำหนดน่ะกำหนดค่าคุณสมบัติต่างๆ ของชิ้นงานเรานั่นเองจะอยู่ส่วนของ Property เขาบอกมาที่ Property ให้เด็กๆกดมาที่สวนนี้นะคะ เครื่องมือในส่วนนี้มันเป็นเหมือนเครื่องมือเหมือนกันนะคะ หน้าต่างเครื่องมือของเราดีๆนี่เองนะคะ เราก็เคยทุกครั้งนี่ที่เปิดนี่มันก็ขึ้นพวกนี้ขึ้นมา แถบ properties ขึ้นมา ต่อไปค่ะ หมายเลข 6 ส่วนล่างสุดเห็นไหมคะ หมายเลข 6 ส่วนนี้คือไทม์ไลน์มีไว้อาลัย Timeline เขาบอกแล้วเบนเด้อนี่ ทำเกมได้ยังไม่พอทำ 3D ได้ยังไม่พอ ยังสามารถสร้างแอนิเมชั่น ก็คือพอเราสร้างปั้นโมเดลเสร็จนี่ เราสามารถทำให้ชิ้นงานของเรานี่สร้างแอนิเมชั่นได้ด้วย ไม่ต้องไปใช้โปรแกรมอื่นสร้างก็ได้ ใช้ตัวโปรแกรมเขาเองสร้างก็ได้ ตรงส่วนของ Timeline นี่มันก็จะมีช่อง หรือชอบเวลาค่ะให้กำหนด แล้วก็วิ่งไป ไอ้ตัวเอนิเมชั่นก็จะเคลื่อนไหว ปากช่องไทม์ไลน์พวกนี้ แต่เราต้องใส่วัตถุเข้าไปนะคะว่าถูกไหนเข้าไปเช่นนี้จะเคลื่อนไหวตอนไหนอะไรอย่างไร มันจะวิ่งตามไทม์ไลน์นี้นะคะ จะมีส่วนของ Timeline นะคะ นะคะ ถ้าจำไม่ได้ในสไลด์มีอธิบายไว้อยู่เลข 1 คืออะไร 2 อะไร 3 อะไรเห็นไหมคะ อะไร 7 อะไรมีบอกหมดนะคะ ที่นี้มาดูไอ้สิ่งที่อยู่ตรงกลางเห็นไหม วัตถุแต่ละชิ้นนี่ ตัวแรกสุด ก็คือถ้าไล่ตามหมายเลขนะเด็กๆ หมายเลข 7 อยู่ตรงจุดนี้นะคะ จุดที่อยู่ตรงลูกบาศก์น่ะ ไม่ใช่ตัว Q นะคะ คือตัวนี้นะเด็กๆ เห็นไหมเห็นจุดสีส้มไหม เด็กๆเห็นจุดสีส้มๆไหมทำไมแม่เลื่อนได้แม่ทำอย่างไรเดี๋ยวบอกนะคะตัวนี้ เรียกว่าตำแหน่งของเคอร์เซอร์ ก็คือเป็นตำแหน่ง ที่ให้เลื่อน ไอ้ตัวนี้นะคะ ต่อวัตถุเราน่ะ นะคะ ไปหน้าไปหลัง ไปซ้ายไปขวาเห็นไหม ขึ้นลงขึ้นลงเห็นไหมคะ นะคะ ก็คือหมายเลข 7 ส่วนของเคอร์เซอร์นะคะ ดูหมายเลขต่อไปหมายเลข 8 ไอ้ตัวลูกบาศก์สีเหลืองๆนี่คือหมายถึงไอ้ตัวลูกบาศก์ให้ตัวนี้นะคะ ถ้าเราจะดูว่าเราเลือกวิดวะทุกชิ้นไหม ดูที่ช่องเอาลายเห็นไหมคะ เอาไหลเราอยู่ที่ตำแหน่งคิ้วเลย ตอนนี้เราเลือกไอ้ตัวนี้อยู่นะคะ 8 hill’s 9 Camera Camera นะคะเห็นไหมถ้าคิดอย่างนี้มันไม่เลือกเราต้องมาเค้กที่เอาลายเห็นไหมลูก เห็นไหมคะ มันถึงจะมาเลือกที่คำเอราเห็นไหม ถ้ายังไม่เลือกสังเกตเลือกแล้วเป็นอย่างไรบอกแล้วจะมีไอวัตถุเส้น ที่มี cancel นะคะ ไอ้สีเขียวฟ้าแดงๆดีขึ้นมา ถ้าเราเลือกวัตถุชิ้นนั้นเพราะฉะนั้นให้ดูที่หมายเลข 9 Camera เราต้องมาเลือกที่เอาลาย แล้วเลือกคำ era เห็นไหมคะ ในส่วนนี้นะคะ เช่นเดียวกัน ถ้าเราจะไปเลือกดวงไฟนี่ เราจะต้องมาคลิกที่แหลม เห็นไหมคะ แล้วก็เลื่อนตำแหน่งของแลมป์ แหลมก็คือโคมไฟ ก็คือทำ 3 มิติมันจะต้องมีการให้แสง จะได้เห็นมุม นึกออกไหมคะเพราะเห็นเงา วัตถุมีความลึกความหนาเพราะฉะนั้นจะต้องมี Ram เข้ามาช่วยนะคะ เข้าเวอร์ชั่นใหม่ๆจากแหลมมันจะเป็นไรนะ โอเคนะคะ ที่เด็กๆเห็นอยู่นี้ก็คือส่วนของหน้าต่าง หน้าต่างในโปรแกรม Blender ที่เราจะเป็นพื้นที่ที่ใช้ในการทำงาน ทีนี้เราจะไปสู่หัวข้อต่อไปแล้วนะคะ เพราะตอนนี้เรารู้แล้วในหน้าต่างมีอะไรบ้าง มีองค์ประกอบทั้งหมดอยู่ 10 ส่วนเห็นไหมคะ นี่ตัวสุดท้ายแม่ใช้ Line นี้นะคะ Like หรือแหลมก็คือตัวเดียวกัน คือตัวให้แสง กำหนดแสงให้วัตถุตัวเดียวกันนะคะไปดูที่การใช้เมาส์บ้าง หัวข้อต่อมานะคะ คือการใช้เมาส์ใน bender ว่าจะมีเพิ่มขึ้นมาว่าอย่างนั้นเถอะ ดูว่ามีอะไรบ้าง ถ้าคลิกเมาส์ตรงซ้าย ดูตั้งแต่เส้นแรกเลย คลิกเมาส์ซ้ายนี่ จะเป็นการ ให้เห็นชัดๆ นะคะ หมายถึงตำแหน่งจุด TD เคอร์เซอร์ จุด 3D เคอร์เซอร์ คือตัวจุดที่บอกนะเด็กๆ นี่ๆ นี่ เช็คเมล์สายนะคะ ตอนนี้มาคิวแล้วกัน อุตส่าห์ precursor คือตัวนี้ นะคะ มาดูต่อมาค่ะ ถ้าเรานะคะ ตรงที่เป็นไอ้ลูกกลิ้งเด็กๆเห็นไหมตรงกลางของเราน่ะเขาบอกว่า ถ้าเราคิดค้างไว้แล้วขยับ มันจะหมายถึงการหมุนชิ้นงาน ให้เด็กๆลองเช็คไอ้ลูกกลิ้ง กดค้างไว้นะคะ แล้วขยับไอ้ตัวนี้ อยู่นะคะ เช็คค้างแล้วขยับ เห็นไหมเห็นไหม ขยับเมาส์นะคะ ต้องกดลูกกลิ้งค้างนี่เห็นไหม เห็นไหมคะมุมมองเด็กๆเปลี่ยนไปไหม มันจะพลิกด้านเลย มันจะพลิกได้เลยนะคะ 360°นี่ ถ้าเราขยับเมานะเด็กๆถ้าทำไปแล้ว อยากให้มันเหมือนเดิมกด Control อะไรคะ Control Z กลับมาที่ค่าปกติ เห็นไหมคะมาดูตัวต่อมา แล้วถ้าหมุนขึ้น ไอ้ตัวลูกกลิ้งอยู่นะเด็กๆเรายังอยู่ที่ตัวลูกกลิ้งหมุนลูกกลิ้งขึ้นลง หมายถึงซูมเข้าซูมออกใช้วิธีหมุนลูกกลิ้งเท่านั้นนะคะ อยู่นะคะ หมุนลูกกลิ้งค่ะหมุน ถ้าหมุนขึ้นมันคือซูมเข้ามานะคะ มดลูกปลิ้นเข้าหาตัวเอง มันจะเป็นการซูมออก ย่อหรือขยายนั่นเองถ้าต้องการขยายก็เคยหมุนลูกกลิ้งขึ้น อ้วนขึ้นนะคะหมุนขึ้น หมุนแต่ลูกกลิ้งโดนลูกไม่ต้องไปเลื่อนเมาส์ ขยายแล้วอยากย่อ บดลูกกลิ้งลงย่อเห็นไหมคะย่อและขยายมุมมองของเรานั่นเอง ถ้าคลิกค้าง คลิกค้างแล้วหมุน คนละแบบนะคะ คลิกลูกกลิ้งค้างไว้ แล้วเคลื่อนตัวเมาส์หมุนตัวเมาส์นี่ เห็นไหม อันนี้เห็นกระทั่งด้านล่างเห็นไหมคะด้านล่างหรือด้านบนนะอันนี้เห็นไหม นึกออกนะคะ นี่ นะคะมาดู ทำอะไรได้อีกไอ้ตัวลูกกลิ้งถ้ากด Shift ค้างไว้แล้วขยับ กดปุ่ม Shift ค้างนะคะ แล้วขยับลูกกลิ้งจะเป็นการแพนหน้าจอ เด็กลองกดปุ่ม Shift นะคะ กดปุ่มเชฟแล้วหมดลูกกลิ้งไปด้วย พร้อมกันนะคะพร้อมกัน เห็น Minecraft plan หน้าจอนะคะ สามารถ บ้าน นะคะ ก็เคยกดเช็กเห็นไหมคะ บอกแล้ววิธีใช้เมาส์ใน Blender มีเยอะ โดยเฉพาะไอ้ตัวลูกกลิ้งน่ะจะได้ใช้บ่อยเพราะเมื่อเราต้องการส่งวัตถุเราต้องหมดมันขึ้นลงนะคะ แต่เราจะหมุนดูชิ้นงานให้เราคลิกค้างแล้วขยับเมาส์ไปมานะคะ ออเจ้ามนต์ดู ซ้ายขวาหน้าหลังว่าอย่างนั้นเถอะ แต่ถ้ากด Shift ค้าง แล้วขยับไอ้ตัวลูกกลิ้งนี่ เป็นการแพลนหน้าจอ มาดูปุ่มขวาบ้าง คลิกขวาหมายถึงเลือกวัตถุดูนะคะให้เด็กๆเค้ก ห้วยขวางนะคะ เห็นไหมต่างกันนะคะถ้าคลิกซ้ายที่ลูกบาดนี่ มันจะเป็นการเลือกวัตถุเห็นไหม ถ้าเด็กใช้คลิกขวาเห็นไหมคะมันจะเป็นเหมือนการที่เรา พี่เอาลายน่ะนึกออกนะคะ เมื่อเราจะเลือกวัตถุนั้นให้เด็กๆคิดด้วยตัวนี้นะคะ ถ้าคลิกซ้ายนี่ดูนะคะถ้าจะไปที่ลูกบาศก์ แล้วเค้กด้วยสายนี้ไม่ขึ้นแต่ถ้าคลิกขวาเห็นไหมคะ มันก็เหมือนเราเลือกตรงตำแหน่งเอา LINE เลย เหมือนกัน มาที่แหลม หรือไฟ เช็คด้วยคลิกขวานะคะ คลิกขวาจะเป็นการเลือกวัตถุ ที่เราคลิกลงไปที่ตำแหน่งนั้น ต้องใช้การคลิกด้วยคลิกขวานะคะ ถ้าคลิกซ้ายแบบปกติไม่เป็นการเลือกชิ้นวัตถุนั้นเห็นไหมคะ ตัวนี้ไม่มานี่ ไอ้ตัวที่ดีเคอร์เซอร์ไม่มานะคะ เด็กต้องคลิกขวา คลิกขวาเลือกวัตถุที่เราต้องการ นั่นก็คือเป็นการรัฐ ไม่ต้องกดไอตัวนี้กดเลือกวัตถุจากตรงนี้จากเอาลายนะคะ ก็คือใช้คลิกขวาเลือก โอเคไหมคะ ต้องใช้บ่อยๆนะคะแรกอาจจะยังจำไม่ได้แต่มีตัวนี้ให้ดูอยู่ ลองในสไลด์นะคะมาดูหัวข้อต่อมา คีย์ลัดที่ใช้ในการเปลี่ยนมุมมอง เมื่อกี้เราใช้เมาส์ เมาส์ใช้เป็นแล้ว ที่นี้มาใช้คีย์ลัดในการเปลี่ยนมุมมองในวิวพอร์ต ใช้แบบไหน นี่เลย เห็นแป้นตัวเลขเราใช่ไหมเด็กๆ เห็นไหมคะ ดูตามหมายเลขเลยนะคะ เริ่มที่ 0 กด 0 ก่อนเลย ให้เด็กไล่ไปทีละเลขเลยนะคะ เข้าไปที่โปรแกรมเรากด 0 1 ครั้ง เกิดอะไรขึ้นเห็นไหม เห็นไหมคะ กดปุ่มเลข 0 มุมมองของเราเป็นอย่างไรคะ มีความเปลี่ยนแปลงใช่ไหม ศูนย์หมายถึงอะไร มาดูความ มุมมองของกล้อง ก็คือจะเปลี่ยนจากมุมมองปกติเป็นมุมมองกล้องนั่นหมายถึงว่า วัตถุชิ้นนี้ กำลังอยู่ในหน้ากล่องว่าอย่างนั้นเถอะ จะเห็นว่าอยู่ในมุมมองของกล้องนี่ลักษณะ วัตถุจะมีลักษณะอย่างไรเลยเราเห็นวัตถุลักษณะอย่างไรนะคะ ศูนย์นะคะ ต่อไปเลขต่อไปนะคะเด็กๆ กดคืนค่ะ ให้เห็นวัตถุทั้ง 3 ชิ้นเหมือนเดิม เห็นไหม เค้ก 0 อีก 1 ครั้งนี่จะเห็นแต่วัตถุ ที่เป็น object นะคะก็คือคิ้ว แต่ถ้ากด 0 คืนอีกครั้งหนึ่ง จะเห็นวัตถุนอกเหนือจาก object เช่น Camera แล้วก็แหลมอย่างนี้นะคะ เห็นวัตถุ 3 อย่างนะคะ ที่นี้กดเลข 1 เด็กๆดูไว้นะคะ สังเกตที่แกนเขียวและแดงให้ดีๆและกดเลข 1 ค่ะ เห็นไหม มุมมัน ตรงนี้มีพื้นเราจะดึงลูกบาศก์ขึ้นนะคะคลิกเมาส์ค้างแล้วเลื่อนขึ้นนะคะ นี่คือมุมมองของเลข 1 เลข 1 ก็คืออะไร Front View ฟ้อนหมายถึงข้างหน้า เบลก็คือมุมมอง Honda นั่นเอง Front View โอเคนะคะ สำหรับการกดหมายเลข 1 พอบอกว่า Front View ปุ๊บเด็กๆจะต้องกดเลขอะไรคะ เลข 1 นะคะ เขาบอกว่าให้ไปเลข 1 จำด้วยนะคะ วันนี้เก็บดูได้นะคะเพราะทำเป็นสไลด์มาไว้ให้แล้วเราจะมาลองกดหมายเลข 2 นะคะ ฝนลง Orbit ดาว รายการกดเลข 2 กดซ้ำๆนี่มันก็จะหมุนไปเรื่อยๆนะลูก เห็นไหมเห็นไหมคะนั่นคือหมุนนะคะ ด้วยหมายเลข 2 นิมนต์ไปเรื่อยๆ ไอ้มนต์เป็นแนวอะไรคะ ตรวจเลข 1 ปุ๊บแล้วกดเลข 2 เห็นไหมมันจะค่อยๆหมุนอย่างนี้ คือตัวนี้จะช่วยอย่างไรคือเวลาเราทำชิ้นงานนี่ มันไม่ได้ทำเสร็จด้านเดียวแผงเดียว แล้วพื้นผิวที่ทำ มันก็ไม่ได้มีแค่ระนาบเดียวอย่างนี้ มันจะมีเยอะกว่านี้นะคะ มันจะช่วยให้เราเห็นว่าตรงไหนที่เรา ไม่ได้ไปตกแต่งมันนั่นเองก็คือค่อยๆหมุน ก็คือปุ่มหมายเลข 2 Orbit ดาว หมดลง เด็กๆลองกดหมายเลข 3 นะคะ Life will รั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มาริก-NORMAL)การเขียนโปรแกรมภาษาคอมพิวเตอร์ อ.สุธิรา วันที่ 24 ม.ค. 2566</dc:title>
  <dc:creator/>
  <cp:keywords/>
  <dcterms:created xsi:type="dcterms:W3CDTF">2023-05-10T08:07:49Z</dcterms:created>
  <dcterms:modified xsi:type="dcterms:W3CDTF">2023-05-10T08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4.00 น.</vt:lpwstr>
  </property>
  <property fmtid="{D5CDD505-2E9C-101B-9397-08002B2CF9AE}" pid="3" name="subtitle">
    <vt:lpwstr/>
  </property>
</Properties>
</file>